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627016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e531f60-2774-4a81-a4ae-0ce694f62403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05:44Z</dcterms:created>
  <dcterms:modified xsi:type="dcterms:W3CDTF">2023-08-02T17:0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